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Zimbabwe</w:t>
      </w:r>
      <w:r>
        <w:t xml:space="preserve"> </w:t>
      </w:r>
      <w:r>
        <w:t xml:space="preserve">Harare</w:t>
      </w:r>
    </w:p>
    <w:bookmarkStart w:id="20" w:name="X576e9b07f9b6ad4642fc2bb2ede1085f2825ab1"/>
    <w:p>
      <w:pPr>
        <w:pStyle w:val="Heading1"/>
      </w:pPr>
      <w:r>
        <w:t xml:space="preserve">Cover Letter for Hairdresser Position in Zimbabwe Harare</w:t>
      </w:r>
    </w:p>
    <w:p>
      <w:pPr>
        <w:pStyle w:val="FirstParagraph"/>
      </w:pPr>
      <w:r>
        <w:rPr>
          <w:bCs/>
          <w:b/>
        </w:rPr>
        <w:t xml:space="preserve">Dear Hiring Manager,</w:t>
      </w:r>
    </w:p>
    <w:p>
      <w:pPr>
        <w:pStyle w:val="BodyText"/>
      </w:pPr>
      <w:r>
        <w:t xml:space="preserve">As a dedicated and passionate hairdresser with over [X years] of experience in the dynamic world of beauty and hairstyling, I am writing to express my sincere interest in the Hairdresser position at your esteemed establishment in Zimbabwe Harare. With a deep appreciation for the vibrant cultural heritage of Harare and a commitment to delivering exceptional service, I am eager to contribute my skills and creativity to your team while growing alongside a community that values artistry and innovation.</w:t>
      </w:r>
    </w:p>
    <w:p>
      <w:pPr>
        <w:pStyle w:val="BodyText"/>
      </w:pPr>
      <w:r>
        <w:t xml:space="preserve">My journey as a Hairdresser has been shaped by a blend of formal training, hands-on experience, and an unwavering passion for transforming clients’ appearances through the power of hair. I hold [mention any relevant certifications or courses, e.g., "a diploma in Cosmetology from XYZ Academy"] and have worked in diverse settings, including salons and beauty studios that cater to a wide range of clientele. This experience has allowed me to refine my expertise in cutting, coloring, styling, and skincare consultations while staying attuned to the latest trends in global hairdressing.</w:t>
      </w:r>
    </w:p>
    <w:p>
      <w:pPr>
        <w:pStyle w:val="BodyText"/>
      </w:pPr>
      <w:r>
        <w:t xml:space="preserve">What sets me apart as a Hairdresser is my ability to combine technical precision with an empathetic approach. I understand that each client’s needs are unique, whether they seek a bold new look or a subtle enhancement. In Zimbabwe Harare, where cultural diversity and individuality thrive, I have learned to adapt my techniques to suit the preferences of clients from all walks of life. From traditional African hair textures to modern Western styles, I am committed to providing personalized solutions that reflect my clients’ personalities and lifestyles.</w:t>
      </w:r>
    </w:p>
    <w:p>
      <w:pPr>
        <w:pStyle w:val="BodyText"/>
      </w:pPr>
      <w:r>
        <w:t xml:space="preserve">One of the most rewarding aspects of being a Hairdresser in Harare is the opportunity to engage with a community that celebrates beauty as an art form. The city’s bustling markets, creative salons, and cultural festivals have inspired me to continuously evolve my skills and stay connected to local trends. For instance, I have incorporated indigenous hair care practices into my services, ensuring that clients receive both modern techniques and culturally resonant solutions. This approach not only enhances the client experience but also fosters a deeper connection between the Hairdresser and the community.</w:t>
      </w:r>
    </w:p>
    <w:p>
      <w:pPr>
        <w:pStyle w:val="BodyText"/>
      </w:pPr>
      <w:r>
        <w:t xml:space="preserve">My dedication to excellence is further evidenced by my ability to thrive in fast-paced environments while maintaining a high standard of professionalism. I take pride in creating a welcoming and inclusive atmosphere in my workspace, where clients feel valued and confident. Whether it’s mastering intricate braiding techniques, recommending the right hair products for specific textures, or offering guidance on maintaining healthy hair, I strive to exceed expectations every day.</w:t>
      </w:r>
    </w:p>
    <w:p>
      <w:pPr>
        <w:pStyle w:val="BodyText"/>
      </w:pPr>
      <w:r>
        <w:t xml:space="preserve">What excites me most about the Hairdresser role in Zimbabwe Harare is the chance to contribute to a legacy of beauty and empowerment. Harare has always been a hub for creativity and innovation, and I am eager to collaborate with a team that shares this vision. I have followed your establishment’s reputation for [mention any specific details you know about the salon, e.g., "delivering cutting-edge styles or prioritizing client satisfaction"] and believe my skills align perfectly with your goals. I am confident that my background in hairdressing, combined with my enthusiasm for Harare’s beauty scene, will enable me to make a meaningful impact.</w:t>
      </w:r>
    </w:p>
    <w:p>
      <w:pPr>
        <w:pStyle w:val="BodyText"/>
      </w:pPr>
      <w:r>
        <w:t xml:space="preserve">Outside of the salon, I stay connected to the latest developments in the industry through workshops, online courses, and networking events. For example, I recently attended a seminar on [specific topic related to hairdressing], which deepened my understanding of [relevant skill or trend]. This continuous learning ensures that I remain at the forefront of my field and can offer clients the most up-to-date services.</w:t>
      </w:r>
    </w:p>
    <w:p>
      <w:pPr>
        <w:pStyle w:val="BodyText"/>
      </w:pPr>
      <w:r>
        <w:t xml:space="preserve">I am particularly drawn to Zimbabwe Harare because it is a city where artistry and tradition intersect. The local community’s appreciation for hair as a form of self-expression resonates with my own philosophy as a Hairdresser. I have also had the privilege of working with clients who value authenticity, and I believe that this shared mindset will allow me to thrive in your team. Whether it’s creating a timeless updo for a special occasion or revamping a client’s everyday look, I approach each task with enthusiasm and attention to detail.</w:t>
      </w:r>
    </w:p>
    <w:p>
      <w:pPr>
        <w:pStyle w:val="BodyText"/>
      </w:pPr>
      <w:r>
        <w:t xml:space="preserve">Thank you for considering my application. I would be thrilled to discuss how my experience and passion for hairdressing can benefit your salon in Zimbabwe Harare. Please feel free to contact me at [your phone number] or [your email address] at your earliest convenience. I look forward to the opportunity to contribute my talents and energy to your team.</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Zimbabwe Harare</dc:title>
  <dc:creator/>
  <dc:language>en</dc:language>
  <cp:keywords/>
  <dcterms:created xsi:type="dcterms:W3CDTF">2026-07-24T05:23:14Z</dcterms:created>
  <dcterms:modified xsi:type="dcterms:W3CDTF">2026-07-24T05:23:14Z</dcterms:modified>
</cp:coreProperties>
</file>

<file path=docProps/custom.xml><?xml version="1.0" encoding="utf-8"?>
<Properties xmlns="http://schemas.openxmlformats.org/officeDocument/2006/custom-properties" xmlns:vt="http://schemas.openxmlformats.org/officeDocument/2006/docPropsVTypes"/>
</file>